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6A3842" w14:paraId="0FE51616" w14:textId="77777777" w:rsidTr="006A3842">
        <w:tc>
          <w:tcPr>
            <w:tcW w:w="93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BE4B448" w14:textId="6BF5BF0A" w:rsidR="006A3842" w:rsidRPr="006A3842" w:rsidRDefault="00716CC6" w:rsidP="006A3842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Name of Institution</w:t>
            </w:r>
          </w:p>
        </w:tc>
      </w:tr>
      <w:tr w:rsidR="00716CC6" w14:paraId="5588BA67" w14:textId="77777777" w:rsidTr="00716CC6"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F088EFB" w14:textId="49F8E2DD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ion Date:</w:t>
            </w:r>
          </w:p>
        </w:tc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28CFB12" w14:textId="3E95AFA0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ed By:</w:t>
            </w:r>
          </w:p>
        </w:tc>
      </w:tr>
    </w:tbl>
    <w:p w14:paraId="4DCC5EE8" w14:textId="3461D594" w:rsidR="006A3842" w:rsidRDefault="006A3842" w:rsidP="00BC71B7">
      <w:pPr>
        <w:jc w:val="both"/>
      </w:pPr>
    </w:p>
    <w:p w14:paraId="284B6CCD" w14:textId="77777777" w:rsidR="006A3842" w:rsidRDefault="006A3842" w:rsidP="00BC71B7">
      <w:pPr>
        <w:jc w:val="both"/>
      </w:pPr>
    </w:p>
    <w:tbl>
      <w:tblPr>
        <w:tblW w:w="9337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6840"/>
        <w:gridCol w:w="1417"/>
      </w:tblGrid>
      <w:tr w:rsidR="00BC71B7" w:rsidRPr="006A3842" w14:paraId="54D4F617" w14:textId="77777777" w:rsidTr="00716CC6">
        <w:trPr>
          <w:trHeight w:val="675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002060"/>
            <w:vAlign w:val="center"/>
          </w:tcPr>
          <w:p w14:paraId="75C443E4" w14:textId="77777777" w:rsidR="00517473" w:rsidRDefault="00517473" w:rsidP="00D47BBB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1DD4820E" w14:textId="2D74D2B5" w:rsidR="00BC71B7" w:rsidRPr="006A3842" w:rsidRDefault="00517473" w:rsidP="00D47BBB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Housekeeping</w:t>
            </w:r>
            <w:r w:rsidR="00051C5F">
              <w:rPr>
                <w:rFonts w:asciiTheme="minorHAnsi" w:hAnsiTheme="minorHAnsi" w:cstheme="minorHAnsi"/>
                <w:b/>
              </w:rPr>
              <w:t xml:space="preserve"> Checklist</w:t>
            </w:r>
          </w:p>
          <w:p w14:paraId="710E836E" w14:textId="1123208A" w:rsidR="00BC71B7" w:rsidRPr="006A3842" w:rsidRDefault="00BC71B7" w:rsidP="00D47BB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716CC6" w:rsidRPr="006A3842" w14:paraId="54054AA9" w14:textId="77777777" w:rsidTr="00716CC6">
        <w:trPr>
          <w:trHeight w:val="252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5C5E594" w14:textId="1B45676F" w:rsidR="00716CC6" w:rsidRPr="00716CC6" w:rsidRDefault="00716CC6" w:rsidP="00D47BB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16CC6">
              <w:rPr>
                <w:rFonts w:asciiTheme="minorHAnsi" w:hAnsiTheme="minorHAnsi" w:cstheme="minorHAnsi"/>
                <w:bCs/>
                <w:sz w:val="20"/>
                <w:szCs w:val="20"/>
              </w:rPr>
              <w:t>Rev Date: DD MON YYYY</w:t>
            </w:r>
          </w:p>
        </w:tc>
      </w:tr>
      <w:tr w:rsidR="00BC71B7" w:rsidRPr="006A3842" w14:paraId="7EC4BF04" w14:textId="77777777" w:rsidTr="002B08BC">
        <w:trPr>
          <w:jc w:val="center"/>
        </w:trPr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08F1B630" w14:textId="77777777" w:rsidR="00BC71B7" w:rsidRPr="006A3842" w:rsidRDefault="00BC71B7" w:rsidP="004401F9">
            <w:pPr>
              <w:tabs>
                <w:tab w:val="left" w:pos="252"/>
              </w:tabs>
              <w:ind w:left="252"/>
              <w:jc w:val="both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Step</w:t>
            </w:r>
          </w:p>
        </w:tc>
        <w:tc>
          <w:tcPr>
            <w:tcW w:w="684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3BE6FD25" w14:textId="77777777" w:rsidR="00BC71B7" w:rsidRPr="006A3842" w:rsidRDefault="00BC71B7" w:rsidP="004401F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Action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278A46A4" w14:textId="77777777" w:rsidR="00BC71B7" w:rsidRPr="006A3842" w:rsidRDefault="00BC71B7" w:rsidP="006A3842">
            <w:pPr>
              <w:tabs>
                <w:tab w:val="left" w:pos="72"/>
                <w:tab w:val="left" w:pos="1216"/>
              </w:tabs>
              <w:ind w:left="72"/>
              <w:jc w:val="both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Complete</w:t>
            </w:r>
          </w:p>
        </w:tc>
      </w:tr>
      <w:tr w:rsidR="00BC71B7" w:rsidRPr="006A3842" w14:paraId="1C5B0F19" w14:textId="77777777" w:rsidTr="002B08BC">
        <w:trPr>
          <w:trHeight w:val="630"/>
          <w:jc w:val="center"/>
        </w:trPr>
        <w:tc>
          <w:tcPr>
            <w:tcW w:w="108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5CE0FA8E" w14:textId="77777777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84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6AA39DC5" w14:textId="77777777" w:rsidR="006D0980" w:rsidRDefault="006D0980" w:rsidP="002B08BC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</w:p>
          <w:p w14:paraId="6DBA9B47" w14:textId="34C5313E" w:rsidR="00BC71B7" w:rsidRDefault="006D0980" w:rsidP="002B08BC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  <w:r w:rsidRPr="006D0980">
              <w:rPr>
                <w:rFonts w:ascii="Calibri" w:hAnsi="Calibri" w:cs="Calibri"/>
              </w:rPr>
              <w:t xml:space="preserve">Individual laboratories will be the responsibility of the </w:t>
            </w:r>
            <w:r w:rsidR="0084104F">
              <w:rPr>
                <w:rFonts w:ascii="Calibri" w:hAnsi="Calibri" w:cs="Calibri"/>
              </w:rPr>
              <w:t>Principal Investigator (</w:t>
            </w:r>
            <w:r w:rsidRPr="006D0980">
              <w:rPr>
                <w:rFonts w:ascii="Calibri" w:hAnsi="Calibri" w:cs="Calibri"/>
              </w:rPr>
              <w:t>PI</w:t>
            </w:r>
            <w:r w:rsidR="0084104F">
              <w:rPr>
                <w:rFonts w:ascii="Calibri" w:hAnsi="Calibri" w:cs="Calibri"/>
              </w:rPr>
              <w:t>)</w:t>
            </w:r>
            <w:r w:rsidRPr="006D0980">
              <w:rPr>
                <w:rFonts w:ascii="Calibri" w:hAnsi="Calibri" w:cs="Calibri"/>
              </w:rPr>
              <w:t xml:space="preserve"> and their staff. </w:t>
            </w:r>
            <w:proofErr w:type="gramStart"/>
            <w:r w:rsidRPr="006D0980">
              <w:rPr>
                <w:rFonts w:ascii="Calibri" w:hAnsi="Calibri" w:cs="Calibri"/>
              </w:rPr>
              <w:t>In the event that</w:t>
            </w:r>
            <w:proofErr w:type="gramEnd"/>
            <w:r w:rsidRPr="006D0980">
              <w:rPr>
                <w:rFonts w:ascii="Calibri" w:hAnsi="Calibri" w:cs="Calibri"/>
              </w:rPr>
              <w:t xml:space="preserve"> multiple PIs are assigned to a lab</w:t>
            </w:r>
            <w:r>
              <w:rPr>
                <w:rFonts w:ascii="Calibri" w:hAnsi="Calibri" w:cs="Calibri"/>
              </w:rPr>
              <w:t xml:space="preserve">, </w:t>
            </w:r>
            <w:r w:rsidRPr="006D0980">
              <w:rPr>
                <w:rFonts w:ascii="Calibri" w:hAnsi="Calibri" w:cs="Calibri"/>
              </w:rPr>
              <w:t xml:space="preserve">the </w:t>
            </w:r>
            <w:r>
              <w:rPr>
                <w:rFonts w:ascii="Calibri" w:hAnsi="Calibri" w:cs="Calibri"/>
              </w:rPr>
              <w:t xml:space="preserve">housekeeping duties </w:t>
            </w:r>
            <w:r w:rsidRPr="006D0980">
              <w:rPr>
                <w:rFonts w:ascii="Calibri" w:hAnsi="Calibri" w:cs="Calibri"/>
              </w:rPr>
              <w:t xml:space="preserve">will be split up as mutually </w:t>
            </w:r>
            <w:r>
              <w:rPr>
                <w:rFonts w:ascii="Calibri" w:hAnsi="Calibri" w:cs="Calibri"/>
              </w:rPr>
              <w:t xml:space="preserve">as </w:t>
            </w:r>
            <w:r w:rsidRPr="006D0980">
              <w:rPr>
                <w:rFonts w:ascii="Calibri" w:hAnsi="Calibri" w:cs="Calibri"/>
              </w:rPr>
              <w:t>agreed upon by the staff.</w:t>
            </w:r>
          </w:p>
          <w:p w14:paraId="3DF90E66" w14:textId="21E87419" w:rsidR="006D0980" w:rsidRPr="00A00669" w:rsidRDefault="006D0980" w:rsidP="002B08BC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18" w:space="0" w:color="auto"/>
            </w:tcBorders>
            <w:shd w:val="clear" w:color="auto" w:fill="auto"/>
          </w:tcPr>
          <w:p w14:paraId="16AA3FB7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67BD755D" w14:textId="77777777" w:rsidTr="00A5782A">
        <w:trPr>
          <w:trHeight w:val="593"/>
          <w:jc w:val="center"/>
        </w:trPr>
        <w:tc>
          <w:tcPr>
            <w:tcW w:w="1080" w:type="dxa"/>
            <w:shd w:val="clear" w:color="auto" w:fill="auto"/>
          </w:tcPr>
          <w:p w14:paraId="6BE09506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6C5EEDB9" w14:textId="09DC84D5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840" w:type="dxa"/>
            <w:shd w:val="clear" w:color="auto" w:fill="auto"/>
          </w:tcPr>
          <w:p w14:paraId="4283BDDF" w14:textId="77777777" w:rsidR="006D0980" w:rsidRDefault="006D0980" w:rsidP="006D0980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  <w:p w14:paraId="01AEC3F7" w14:textId="553D231A" w:rsidR="006D0980" w:rsidRDefault="006D0980" w:rsidP="006D0980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Ensure the </w:t>
            </w:r>
            <w:r w:rsidR="0084104F">
              <w:rPr>
                <w:rFonts w:ascii="Calibri" w:hAnsi="Calibri" w:cs="Calibri"/>
              </w:rPr>
              <w:t xml:space="preserve">disinfectant </w:t>
            </w:r>
            <w:r>
              <w:rPr>
                <w:rFonts w:ascii="Calibri" w:hAnsi="Calibri" w:cs="Calibri"/>
              </w:rPr>
              <w:t>to be used is within date.</w:t>
            </w:r>
          </w:p>
          <w:p w14:paraId="10D2C287" w14:textId="01F3D13D" w:rsidR="006D0980" w:rsidRPr="00A00669" w:rsidRDefault="006D0980" w:rsidP="006D0980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007D7350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6D0980" w:rsidRPr="006A3842" w14:paraId="5B384FEE" w14:textId="77777777" w:rsidTr="002B08BC">
        <w:trPr>
          <w:trHeight w:val="900"/>
          <w:jc w:val="center"/>
        </w:trPr>
        <w:tc>
          <w:tcPr>
            <w:tcW w:w="1080" w:type="dxa"/>
            <w:shd w:val="clear" w:color="auto" w:fill="auto"/>
          </w:tcPr>
          <w:p w14:paraId="2BF288BB" w14:textId="77777777" w:rsidR="006D0980" w:rsidRDefault="006D0980" w:rsidP="006D0980">
            <w:pPr>
              <w:jc w:val="center"/>
              <w:rPr>
                <w:rFonts w:asciiTheme="minorHAnsi" w:hAnsiTheme="minorHAnsi" w:cstheme="minorHAnsi"/>
              </w:rPr>
            </w:pPr>
          </w:p>
          <w:p w14:paraId="6A4C5E8E" w14:textId="21C2097B" w:rsidR="006D0980" w:rsidRPr="006A3842" w:rsidRDefault="006D0980" w:rsidP="006D0980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6840" w:type="dxa"/>
            <w:shd w:val="clear" w:color="auto" w:fill="auto"/>
          </w:tcPr>
          <w:p w14:paraId="3DE3F1A4" w14:textId="77777777" w:rsidR="006D0980" w:rsidRDefault="006D0980" w:rsidP="006D0980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  <w:p w14:paraId="6CB9EC54" w14:textId="77777777" w:rsidR="006D0980" w:rsidRDefault="006D0980" w:rsidP="006D0980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  <w:r w:rsidRPr="006D0980">
              <w:rPr>
                <w:rFonts w:ascii="Calibri" w:hAnsi="Calibri" w:cs="Calibri"/>
              </w:rPr>
              <w:t xml:space="preserve">The floors must be swept and mopped with an appropriate disinfectant </w:t>
            </w:r>
            <w:r>
              <w:rPr>
                <w:rFonts w:ascii="Calibri" w:hAnsi="Calibri" w:cs="Calibri"/>
              </w:rPr>
              <w:t>at least once a week.</w:t>
            </w:r>
          </w:p>
          <w:p w14:paraId="33AC44DB" w14:textId="77777777" w:rsidR="006D0980" w:rsidRDefault="006D0980" w:rsidP="006D0980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  <w:p w14:paraId="72DA6697" w14:textId="1C136107" w:rsidR="006D0980" w:rsidRDefault="006D0980" w:rsidP="006D0980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pills: After appropriate spill clean</w:t>
            </w:r>
            <w:r w:rsidR="0084104F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 xml:space="preserve">up, the floors should be mopped with an appropriate disinfectant.  </w:t>
            </w:r>
          </w:p>
          <w:p w14:paraId="0ED456DD" w14:textId="4E8BD710" w:rsidR="006D0980" w:rsidRPr="00A00669" w:rsidRDefault="006D0980" w:rsidP="006D0980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031517A2" w14:textId="77777777" w:rsidR="006D0980" w:rsidRPr="006A3842" w:rsidRDefault="006D0980" w:rsidP="006D0980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6D0980" w:rsidRPr="006A3842" w14:paraId="595B2E24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73D4EB7A" w14:textId="77777777" w:rsidR="006D0980" w:rsidRDefault="006D0980" w:rsidP="006D0980">
            <w:pPr>
              <w:jc w:val="center"/>
              <w:rPr>
                <w:rFonts w:asciiTheme="minorHAnsi" w:hAnsiTheme="minorHAnsi" w:cstheme="minorHAnsi"/>
              </w:rPr>
            </w:pPr>
          </w:p>
          <w:p w14:paraId="1A5F5281" w14:textId="4AD8A23D" w:rsidR="006D0980" w:rsidRPr="006A3842" w:rsidRDefault="006D0980" w:rsidP="006D0980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6840" w:type="dxa"/>
            <w:shd w:val="clear" w:color="auto" w:fill="auto"/>
          </w:tcPr>
          <w:p w14:paraId="3F9E9150" w14:textId="77777777" w:rsidR="006D0980" w:rsidRDefault="006D0980" w:rsidP="006D0980">
            <w:pPr>
              <w:rPr>
                <w:rFonts w:ascii="Calibri" w:hAnsi="Calibri" w:cs="Calibri"/>
              </w:rPr>
            </w:pPr>
          </w:p>
          <w:p w14:paraId="4139779D" w14:textId="32F313E5" w:rsidR="006D0980" w:rsidRDefault="006D0980" w:rsidP="006D0980">
            <w:pPr>
              <w:rPr>
                <w:rFonts w:ascii="Calibri" w:hAnsi="Calibri" w:cs="Calibri"/>
              </w:rPr>
            </w:pPr>
            <w:r w:rsidRPr="006D0980">
              <w:rPr>
                <w:rFonts w:ascii="Calibri" w:hAnsi="Calibri" w:cs="Calibri"/>
              </w:rPr>
              <w:t>All surfaces (</w:t>
            </w:r>
            <w:r w:rsidR="0084104F">
              <w:rPr>
                <w:rFonts w:ascii="Calibri" w:hAnsi="Calibri" w:cs="Calibri"/>
              </w:rPr>
              <w:t xml:space="preserve">e.g., </w:t>
            </w:r>
            <w:r w:rsidRPr="006D0980">
              <w:rPr>
                <w:rFonts w:ascii="Calibri" w:hAnsi="Calibri" w:cs="Calibri"/>
              </w:rPr>
              <w:t xml:space="preserve">workbenches, computers, sinks, incubators) must be </w:t>
            </w:r>
            <w:r>
              <w:rPr>
                <w:rFonts w:ascii="Calibri" w:hAnsi="Calibri" w:cs="Calibri"/>
              </w:rPr>
              <w:t xml:space="preserve">routinely </w:t>
            </w:r>
            <w:r w:rsidRPr="006D0980">
              <w:rPr>
                <w:rFonts w:ascii="Calibri" w:hAnsi="Calibri" w:cs="Calibri"/>
              </w:rPr>
              <w:t xml:space="preserve">surface disinfected with an appropriate disinfectant </w:t>
            </w:r>
            <w:r>
              <w:rPr>
                <w:rFonts w:ascii="Calibri" w:hAnsi="Calibri" w:cs="Calibri"/>
              </w:rPr>
              <w:t xml:space="preserve">at least </w:t>
            </w:r>
            <w:r w:rsidRPr="006D0980">
              <w:rPr>
                <w:rFonts w:ascii="Calibri" w:hAnsi="Calibri" w:cs="Calibri"/>
              </w:rPr>
              <w:t>once a week</w:t>
            </w:r>
            <w:r>
              <w:rPr>
                <w:rFonts w:ascii="Calibri" w:hAnsi="Calibri" w:cs="Calibri"/>
              </w:rPr>
              <w:t>.</w:t>
            </w:r>
          </w:p>
          <w:p w14:paraId="54AE9BCC" w14:textId="77777777" w:rsidR="006D0980" w:rsidRDefault="006D0980" w:rsidP="006D0980">
            <w:pPr>
              <w:rPr>
                <w:rFonts w:ascii="Calibri" w:hAnsi="Calibri" w:cs="Calibri"/>
              </w:rPr>
            </w:pPr>
          </w:p>
          <w:p w14:paraId="499BD22D" w14:textId="1BA20F0B" w:rsidR="006D0980" w:rsidRDefault="006D0980" w:rsidP="006D098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pills: All surfaces should be disinfected as </w:t>
            </w:r>
            <w:r w:rsidR="0084104F">
              <w:rPr>
                <w:rFonts w:ascii="Calibri" w:hAnsi="Calibri" w:cs="Calibri"/>
              </w:rPr>
              <w:t xml:space="preserve">aerosols </w:t>
            </w:r>
            <w:r>
              <w:rPr>
                <w:rFonts w:ascii="Calibri" w:hAnsi="Calibri" w:cs="Calibri"/>
              </w:rPr>
              <w:t xml:space="preserve">may have contaminated the surfaces.  </w:t>
            </w:r>
          </w:p>
          <w:p w14:paraId="79DAE5DB" w14:textId="77777777" w:rsidR="006D0980" w:rsidRDefault="006D0980" w:rsidP="006D0980">
            <w:pPr>
              <w:rPr>
                <w:rFonts w:ascii="Calibri" w:hAnsi="Calibri" w:cs="Calibri"/>
              </w:rPr>
            </w:pPr>
          </w:p>
          <w:p w14:paraId="5DB0F6C5" w14:textId="2EA68772" w:rsidR="006D0980" w:rsidRDefault="006D0980" w:rsidP="006D098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*Note work surfaces should be disinfected before and after each use. This activity is an additional</w:t>
            </w:r>
            <w:r w:rsidR="0084104F">
              <w:rPr>
                <w:rFonts w:ascii="Calibri" w:hAnsi="Calibri" w:cs="Calibri"/>
              </w:rPr>
              <w:t xml:space="preserve"> </w:t>
            </w:r>
            <w:r w:rsidR="007D3C87">
              <w:rPr>
                <w:rFonts w:ascii="Calibri" w:hAnsi="Calibri" w:cs="Calibri"/>
              </w:rPr>
              <w:t>cleaning</w:t>
            </w:r>
            <w:r w:rsidR="0084104F">
              <w:rPr>
                <w:rFonts w:ascii="Calibri" w:hAnsi="Calibri" w:cs="Calibri"/>
              </w:rPr>
              <w:t xml:space="preserve"> to be done</w:t>
            </w:r>
            <w:r>
              <w:rPr>
                <w:rFonts w:ascii="Calibri" w:hAnsi="Calibri" w:cs="Calibri"/>
              </w:rPr>
              <w:t xml:space="preserve"> once</w:t>
            </w:r>
            <w:r w:rsidR="0084104F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a</w:t>
            </w:r>
            <w:r w:rsidR="0084104F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week.</w:t>
            </w:r>
          </w:p>
          <w:p w14:paraId="55ECDEB4" w14:textId="023A7239" w:rsidR="006D0980" w:rsidRPr="00A00669" w:rsidRDefault="006D0980" w:rsidP="006D0980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7B286FEF" w14:textId="77777777" w:rsidR="006D0980" w:rsidRPr="006A3842" w:rsidRDefault="006D0980" w:rsidP="006D0980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6D0980" w:rsidRPr="006A3842" w14:paraId="7105BCB4" w14:textId="77777777" w:rsidTr="002B08BC">
        <w:trPr>
          <w:trHeight w:val="710"/>
          <w:jc w:val="center"/>
        </w:trPr>
        <w:tc>
          <w:tcPr>
            <w:tcW w:w="1080" w:type="dxa"/>
            <w:shd w:val="clear" w:color="auto" w:fill="auto"/>
          </w:tcPr>
          <w:p w14:paraId="12EDB099" w14:textId="77777777" w:rsidR="006D0980" w:rsidRDefault="006D0980" w:rsidP="006D0980">
            <w:pPr>
              <w:jc w:val="center"/>
              <w:rPr>
                <w:rFonts w:asciiTheme="minorHAnsi" w:hAnsiTheme="minorHAnsi" w:cstheme="minorHAnsi"/>
              </w:rPr>
            </w:pPr>
          </w:p>
          <w:p w14:paraId="1A0600E9" w14:textId="4A5AA80C" w:rsidR="006D0980" w:rsidRPr="006A3842" w:rsidRDefault="006D0980" w:rsidP="006D0980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6840" w:type="dxa"/>
            <w:shd w:val="clear" w:color="auto" w:fill="auto"/>
          </w:tcPr>
          <w:p w14:paraId="68F7D947" w14:textId="77777777" w:rsidR="006D0980" w:rsidRDefault="006D0980" w:rsidP="006D0980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  <w:p w14:paraId="07576059" w14:textId="2A338EA4" w:rsidR="006D0980" w:rsidRDefault="006D0980" w:rsidP="006D0980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  <w:r w:rsidRPr="006D0980">
              <w:rPr>
                <w:rFonts w:ascii="Calibri" w:hAnsi="Calibri" w:cs="Calibri"/>
              </w:rPr>
              <w:t>Do not share cleaning supplies (</w:t>
            </w:r>
            <w:r w:rsidR="0084104F">
              <w:rPr>
                <w:rFonts w:ascii="Calibri" w:hAnsi="Calibri" w:cs="Calibri"/>
              </w:rPr>
              <w:t xml:space="preserve">i.e., </w:t>
            </w:r>
            <w:r w:rsidRPr="006D0980">
              <w:rPr>
                <w:rFonts w:ascii="Calibri" w:hAnsi="Calibri" w:cs="Calibri"/>
              </w:rPr>
              <w:t xml:space="preserve">brooms, mops, bleach) between laboratories. </w:t>
            </w:r>
          </w:p>
          <w:p w14:paraId="735D9859" w14:textId="7F9B710C" w:rsidR="006D0980" w:rsidRPr="00A00669" w:rsidRDefault="006D0980" w:rsidP="006D0980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68AA86E4" w14:textId="77777777" w:rsidR="006D0980" w:rsidRPr="006A3842" w:rsidRDefault="006D0980" w:rsidP="006D0980">
            <w:pPr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08A4BE79" w14:textId="77777777" w:rsidR="0080673B" w:rsidRDefault="007D3C87"/>
    <w:sectPr w:rsidR="00806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094470"/>
    <w:multiLevelType w:val="hybridMultilevel"/>
    <w:tmpl w:val="7A1AB0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jA3srAA0iYWRko6SsGpxcWZ+XkgBca1AOlG3+EsAAAA"/>
  </w:docVars>
  <w:rsids>
    <w:rsidRoot w:val="00BC71B7"/>
    <w:rsid w:val="00047267"/>
    <w:rsid w:val="00051C5F"/>
    <w:rsid w:val="0021273C"/>
    <w:rsid w:val="002B08BC"/>
    <w:rsid w:val="00365B52"/>
    <w:rsid w:val="003B4926"/>
    <w:rsid w:val="00517473"/>
    <w:rsid w:val="005340BF"/>
    <w:rsid w:val="005A3F4A"/>
    <w:rsid w:val="0065107C"/>
    <w:rsid w:val="006A3842"/>
    <w:rsid w:val="006D0980"/>
    <w:rsid w:val="00716CC6"/>
    <w:rsid w:val="007D3C87"/>
    <w:rsid w:val="00815FBF"/>
    <w:rsid w:val="0084104F"/>
    <w:rsid w:val="008947DB"/>
    <w:rsid w:val="00A00669"/>
    <w:rsid w:val="00A5782A"/>
    <w:rsid w:val="00B262E2"/>
    <w:rsid w:val="00BC71B7"/>
    <w:rsid w:val="00C300F2"/>
    <w:rsid w:val="00CD1FC9"/>
    <w:rsid w:val="00D47BBB"/>
    <w:rsid w:val="00E34398"/>
    <w:rsid w:val="00ED6A58"/>
    <w:rsid w:val="00F00CAB"/>
    <w:rsid w:val="00F96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5D55D"/>
  <w15:chartTrackingRefBased/>
  <w15:docId w15:val="{DEAF2BE3-C432-4A3E-B3C3-A6D888BA5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1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3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410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0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04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0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04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 1</dc:creator>
  <cp:keywords/>
  <dc:description/>
  <cp:lastModifiedBy>Reviewer 1</cp:lastModifiedBy>
  <cp:revision>3</cp:revision>
  <dcterms:created xsi:type="dcterms:W3CDTF">2021-07-23T16:08:00Z</dcterms:created>
  <dcterms:modified xsi:type="dcterms:W3CDTF">2021-07-23T16:09:00Z</dcterms:modified>
</cp:coreProperties>
</file>